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C3B01" w14:textId="77777777" w:rsidR="00A718B3" w:rsidRDefault="00000000">
      <w:pPr>
        <w:pStyle w:val="a4"/>
      </w:pPr>
      <w:r>
        <w:t>Лабораторная работа № 2</w:t>
      </w:r>
    </w:p>
    <w:p w14:paraId="68A0405F" w14:textId="77777777" w:rsidR="00A718B3" w:rsidRDefault="00000000">
      <w:pPr>
        <w:pStyle w:val="a6"/>
      </w:pPr>
      <w:r>
        <w:t>Предварительная настройка оборудования Cisco</w:t>
      </w:r>
    </w:p>
    <w:p w14:paraId="66D26064" w14:textId="77777777" w:rsidR="00A718B3" w:rsidRDefault="00000000">
      <w:pPr>
        <w:pStyle w:val="Author"/>
      </w:pPr>
      <w:r>
        <w:t>Замбалова Дина Владими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18385101"/>
        <w:docPartObj>
          <w:docPartGallery w:val="Table of Contents"/>
          <w:docPartUnique/>
        </w:docPartObj>
      </w:sdtPr>
      <w:sdtContent>
        <w:p w14:paraId="2FC8BB0A" w14:textId="77777777" w:rsidR="00A718B3" w:rsidRDefault="00000000">
          <w:pPr>
            <w:pStyle w:val="af0"/>
          </w:pPr>
          <w:r>
            <w:t>Содержание</w:t>
          </w:r>
        </w:p>
        <w:p w14:paraId="42BC38E3" w14:textId="4D4B8FC5" w:rsidR="00D82F74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0885738" w:history="1">
            <w:r w:rsidR="00D82F74" w:rsidRPr="00DB7BF9">
              <w:rPr>
                <w:rStyle w:val="af"/>
                <w:noProof/>
              </w:rPr>
              <w:t>Цель работы</w:t>
            </w:r>
            <w:r w:rsidR="00D82F74">
              <w:rPr>
                <w:noProof/>
                <w:webHidden/>
              </w:rPr>
              <w:tab/>
            </w:r>
            <w:r w:rsidR="00D82F74">
              <w:rPr>
                <w:noProof/>
                <w:webHidden/>
              </w:rPr>
              <w:fldChar w:fldCharType="begin"/>
            </w:r>
            <w:r w:rsidR="00D82F74">
              <w:rPr>
                <w:noProof/>
                <w:webHidden/>
              </w:rPr>
              <w:instrText xml:space="preserve"> PAGEREF _Toc190885738 \h </w:instrText>
            </w:r>
            <w:r w:rsidR="00D82F74">
              <w:rPr>
                <w:noProof/>
                <w:webHidden/>
              </w:rPr>
            </w:r>
            <w:r w:rsidR="00D82F74">
              <w:rPr>
                <w:noProof/>
                <w:webHidden/>
              </w:rPr>
              <w:fldChar w:fldCharType="separate"/>
            </w:r>
            <w:r w:rsidR="00D82F74">
              <w:rPr>
                <w:noProof/>
                <w:webHidden/>
              </w:rPr>
              <w:t>2</w:t>
            </w:r>
            <w:r w:rsidR="00D82F74">
              <w:rPr>
                <w:noProof/>
                <w:webHidden/>
              </w:rPr>
              <w:fldChar w:fldCharType="end"/>
            </w:r>
          </w:hyperlink>
        </w:p>
        <w:p w14:paraId="49DF3687" w14:textId="260FF879" w:rsidR="00D82F74" w:rsidRDefault="00D82F7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885739" w:history="1">
            <w:r w:rsidRPr="00DB7BF9">
              <w:rPr>
                <w:rStyle w:val="af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BBF9F" w14:textId="3FF1F194" w:rsidR="00D82F74" w:rsidRDefault="00D82F7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885740" w:history="1">
            <w:r w:rsidRPr="00DB7BF9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303C9" w14:textId="4E0701C1" w:rsidR="00D82F74" w:rsidRDefault="00D82F74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90885741" w:history="1">
            <w:r w:rsidRPr="00DB7BF9">
              <w:rPr>
                <w:rStyle w:val="af"/>
                <w:noProof/>
              </w:rPr>
              <w:t>Настройка маршрутиз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252BBC" w14:textId="5BD5B0EE" w:rsidR="00D82F74" w:rsidRDefault="00D82F74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90885742" w:history="1">
            <w:r w:rsidRPr="00DB7BF9">
              <w:rPr>
                <w:rStyle w:val="af"/>
                <w:noProof/>
              </w:rPr>
              <w:t>Настройка коммута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0B8C90" w14:textId="6020DBF3" w:rsidR="00D82F74" w:rsidRDefault="00D82F7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885743" w:history="1">
            <w:r w:rsidRPr="00DB7BF9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C2BCE" w14:textId="6E7E2111" w:rsidR="00D82F74" w:rsidRDefault="00D82F74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90885744" w:history="1">
            <w:r w:rsidRPr="00DB7BF9">
              <w:rPr>
                <w:rStyle w:val="af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96037" w14:textId="77777777" w:rsidR="00A718B3" w:rsidRDefault="00000000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610317651"/>
      </w:sdtPr>
      <w:sdtContent>
        <w:p w14:paraId="547D0AC7" w14:textId="77777777" w:rsidR="00A718B3" w:rsidRDefault="00000000">
          <w:pPr>
            <w:pStyle w:val="af0"/>
          </w:pPr>
          <w:r>
            <w:t>Список иллюстраций</w:t>
          </w:r>
        </w:p>
        <w:p w14:paraId="5C13443D" w14:textId="46855B25" w:rsidR="00D82F74" w:rsidRDefault="00000000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90885745" w:history="1">
            <w:r w:rsidR="00D82F74" w:rsidRPr="00E7551D">
              <w:rPr>
                <w:rStyle w:val="af"/>
                <w:noProof/>
              </w:rPr>
              <w:t>Схема подключения оборудования для проведения его предварительной настройки</w:t>
            </w:r>
            <w:r w:rsidR="00D82F74">
              <w:rPr>
                <w:noProof/>
                <w:webHidden/>
              </w:rPr>
              <w:tab/>
            </w:r>
            <w:r w:rsidR="00D82F74">
              <w:rPr>
                <w:noProof/>
                <w:webHidden/>
              </w:rPr>
              <w:fldChar w:fldCharType="begin"/>
            </w:r>
            <w:r w:rsidR="00D82F74">
              <w:rPr>
                <w:noProof/>
                <w:webHidden/>
              </w:rPr>
              <w:instrText xml:space="preserve"> PAGEREF _Toc190885745 \h </w:instrText>
            </w:r>
            <w:r w:rsidR="00D82F74">
              <w:rPr>
                <w:noProof/>
                <w:webHidden/>
              </w:rPr>
            </w:r>
            <w:r w:rsidR="00D82F74">
              <w:rPr>
                <w:noProof/>
                <w:webHidden/>
              </w:rPr>
              <w:fldChar w:fldCharType="separate"/>
            </w:r>
            <w:r w:rsidR="00D82F74">
              <w:rPr>
                <w:noProof/>
                <w:webHidden/>
              </w:rPr>
              <w:t>3</w:t>
            </w:r>
            <w:r w:rsidR="00D82F74">
              <w:rPr>
                <w:noProof/>
                <w:webHidden/>
              </w:rPr>
              <w:fldChar w:fldCharType="end"/>
            </w:r>
          </w:hyperlink>
        </w:p>
        <w:p w14:paraId="6A2DD118" w14:textId="669E9DAF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46" w:history="1">
            <w:r w:rsidRPr="00E7551D">
              <w:rPr>
                <w:rStyle w:val="af"/>
                <w:noProof/>
              </w:rPr>
              <w:t>Задание статического ip-адреса PC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BB6600" w14:textId="1830768A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47" w:history="1">
            <w:r w:rsidRPr="00E7551D">
              <w:rPr>
                <w:rStyle w:val="af"/>
                <w:noProof/>
              </w:rPr>
              <w:t>Задание имени оборудовани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4F781" w14:textId="3C1F7AF6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48" w:history="1">
            <w:r w:rsidRPr="00E7551D">
              <w:rPr>
                <w:rStyle w:val="af"/>
                <w:noProof/>
              </w:rPr>
              <w:t>Задание интерфейсу Fast Ethernet с номером 0 ip-адре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D7B9C0" w14:textId="55844303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49" w:history="1">
            <w:r w:rsidRPr="00E7551D">
              <w:rPr>
                <w:rStyle w:val="af"/>
                <w:noProof/>
              </w:rPr>
              <w:t>Проверка соединения с помощью команды 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DC2D6" w14:textId="2F12B957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50" w:history="1">
            <w:r w:rsidRPr="00E7551D">
              <w:rPr>
                <w:rStyle w:val="af"/>
                <w:noProof/>
              </w:rPr>
              <w:t>Задание паро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84C2F" w14:textId="1B545585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51" w:history="1">
            <w:r w:rsidRPr="00E7551D">
              <w:rPr>
                <w:rStyle w:val="af"/>
                <w:noProof/>
              </w:rPr>
              <w:t>Шифрование паро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F62A5" w14:textId="711CF4D4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52" w:history="1">
            <w:r w:rsidRPr="00E7551D">
              <w:rPr>
                <w:rStyle w:val="af"/>
                <w:noProof/>
              </w:rPr>
              <w:t>Просмотр зашифрованных паро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816EE" w14:textId="5A8AA5B2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53" w:history="1">
            <w:r w:rsidRPr="00E7551D">
              <w:rPr>
                <w:rStyle w:val="af"/>
                <w:noProof/>
              </w:rPr>
              <w:t>Задание доступа 1-го уровня по паролю пользователю ad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46AC6" w14:textId="63EFA2D4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54" w:history="1">
            <w:r w:rsidRPr="00E7551D">
              <w:rPr>
                <w:rStyle w:val="af"/>
                <w:noProof/>
              </w:rPr>
              <w:t>Настройка доступа через telnet и s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0FE40" w14:textId="59F33717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55" w:history="1">
            <w:r w:rsidRPr="00E7551D">
              <w:rPr>
                <w:rStyle w:val="af"/>
                <w:noProof/>
              </w:rPr>
              <w:t>Проверка работы доступа через telnet и s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36D2A9" w14:textId="1709761C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56" w:history="1">
            <w:r w:rsidRPr="00E7551D">
              <w:rPr>
                <w:rStyle w:val="af"/>
                <w:noProof/>
              </w:rPr>
              <w:t>Задание статического ip-адреса PC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C8F6F" w14:textId="1195A92A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57" w:history="1">
            <w:r w:rsidRPr="00E7551D">
              <w:rPr>
                <w:rStyle w:val="af"/>
                <w:noProof/>
              </w:rPr>
              <w:t>Задание имени оборудовани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780B3" w14:textId="2945CFB9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58" w:history="1">
            <w:r w:rsidRPr="00E7551D">
              <w:rPr>
                <w:rStyle w:val="af"/>
                <w:noProof/>
              </w:rPr>
              <w:t>Привязка интерфейса Fast Ethernet с номером 1 к vla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111AC" w14:textId="618B48AB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59" w:history="1">
            <w:r w:rsidRPr="00E7551D">
              <w:rPr>
                <w:rStyle w:val="af"/>
                <w:noProof/>
              </w:rPr>
              <w:t>Задание в качестве адреса шлюза адрес 192.168.2.25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FA144" w14:textId="51C49F1B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60" w:history="1">
            <w:r w:rsidRPr="00E7551D">
              <w:rPr>
                <w:rStyle w:val="af"/>
                <w:noProof/>
              </w:rPr>
              <w:t>Проверка соединения с помощью команды 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1A86DF" w14:textId="7174E9AE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61" w:history="1">
            <w:r w:rsidRPr="00E7551D">
              <w:rPr>
                <w:rStyle w:val="af"/>
                <w:noProof/>
              </w:rPr>
              <w:t>Задание и шифрование парол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4D256" w14:textId="7DCBB076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62" w:history="1">
            <w:r w:rsidRPr="00E7551D">
              <w:rPr>
                <w:rStyle w:val="af"/>
                <w:noProof/>
              </w:rPr>
              <w:t>Задание доступа 1-го уровня по паролю пользователю adm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F5DEFF" w14:textId="7A7956EF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63" w:history="1">
            <w:r w:rsidRPr="00E7551D">
              <w:rPr>
                <w:rStyle w:val="af"/>
                <w:noProof/>
              </w:rPr>
              <w:t>Настройка доступа через telnet и s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78A77E" w14:textId="20E604A3" w:rsidR="00D82F74" w:rsidRDefault="00D82F74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90885764" w:history="1">
            <w:r w:rsidRPr="00E7551D">
              <w:rPr>
                <w:rStyle w:val="af"/>
                <w:noProof/>
              </w:rPr>
              <w:t>Проверка работы доступа через telnet и s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0885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E51DC" w14:textId="77777777" w:rsidR="00A718B3" w:rsidRDefault="00000000">
          <w:r>
            <w:fldChar w:fldCharType="end"/>
          </w:r>
        </w:p>
      </w:sdtContent>
    </w:sdt>
    <w:p w14:paraId="7B572A87" w14:textId="77777777" w:rsidR="00A718B3" w:rsidRDefault="00000000">
      <w:pPr>
        <w:pStyle w:val="1"/>
      </w:pPr>
      <w:bookmarkStart w:id="0" w:name="цель-работы"/>
      <w:bookmarkStart w:id="1" w:name="_Toc190885738"/>
      <w:r>
        <w:lastRenderedPageBreak/>
        <w:t>Цель работы</w:t>
      </w:r>
      <w:bookmarkEnd w:id="1"/>
    </w:p>
    <w:p w14:paraId="5A07736E" w14:textId="77777777" w:rsidR="00A718B3" w:rsidRDefault="00000000">
      <w:pPr>
        <w:pStyle w:val="FirstParagraph"/>
      </w:pPr>
      <w:r>
        <w:t>Получить основные навыки по начальному конфигурированию оборудования Cisco.</w:t>
      </w:r>
    </w:p>
    <w:p w14:paraId="6AE41C7F" w14:textId="77777777" w:rsidR="00A718B3" w:rsidRDefault="00000000">
      <w:pPr>
        <w:pStyle w:val="1"/>
      </w:pPr>
      <w:bookmarkStart w:id="2" w:name="задание"/>
      <w:bookmarkStart w:id="3" w:name="_Toc190885739"/>
      <w:bookmarkEnd w:id="0"/>
      <w:r>
        <w:t>Задание</w:t>
      </w:r>
      <w:bookmarkEnd w:id="3"/>
    </w:p>
    <w:p w14:paraId="4C2636A9" w14:textId="77777777" w:rsidR="00A718B3" w:rsidRDefault="00000000">
      <w:pPr>
        <w:pStyle w:val="Compact"/>
        <w:numPr>
          <w:ilvl w:val="0"/>
          <w:numId w:val="2"/>
        </w:numPr>
      </w:pPr>
      <w:r>
        <w:t>Сделать предварительную настройку маршрутизатора:</w:t>
      </w:r>
    </w:p>
    <w:p w14:paraId="710BDB6A" w14:textId="77777777" w:rsidR="00A718B3" w:rsidRDefault="00000000">
      <w:pPr>
        <w:numPr>
          <w:ilvl w:val="0"/>
          <w:numId w:val="3"/>
        </w:numPr>
      </w:pPr>
      <w:r>
        <w:t>задать имя в виде «город-территория-учётная_записьтип_оборудования-номер»;</w:t>
      </w:r>
    </w:p>
    <w:p w14:paraId="6EED7288" w14:textId="77777777" w:rsidR="00A718B3" w:rsidRDefault="00000000">
      <w:pPr>
        <w:numPr>
          <w:ilvl w:val="0"/>
          <w:numId w:val="3"/>
        </w:numPr>
      </w:pPr>
      <w:r>
        <w:t>задать интерфейсу Fast Ethernet с номером 0 ip-адрес 192.168.1.254 и маску 255.255.255.0, затем поднять интерфейс;</w:t>
      </w:r>
    </w:p>
    <w:p w14:paraId="264FC385" w14:textId="77777777" w:rsidR="00A718B3" w:rsidRDefault="00000000">
      <w:pPr>
        <w:numPr>
          <w:ilvl w:val="0"/>
          <w:numId w:val="3"/>
        </w:numPr>
      </w:pPr>
      <w:r>
        <w:t>задать пароль для доступа к привилегированному режиму (сначала в открытом виде, затем — в зашифрованном);</w:t>
      </w:r>
    </w:p>
    <w:p w14:paraId="5D0C7F62" w14:textId="77777777" w:rsidR="00A718B3" w:rsidRDefault="00000000">
      <w:pPr>
        <w:numPr>
          <w:ilvl w:val="0"/>
          <w:numId w:val="3"/>
        </w:numPr>
      </w:pPr>
      <w:r>
        <w:t>настроить доступ к оборудованию сначала через telnet, затем — через ssh (используя в качестве имени домена donskaya.rudn.edu);</w:t>
      </w:r>
    </w:p>
    <w:p w14:paraId="437FCA0A" w14:textId="77777777" w:rsidR="00A718B3" w:rsidRDefault="00000000">
      <w:pPr>
        <w:numPr>
          <w:ilvl w:val="0"/>
          <w:numId w:val="3"/>
        </w:numPr>
      </w:pPr>
      <w:r>
        <w:t>сохранить и экспортировать конфигурацию в отдельный файл.</w:t>
      </w:r>
    </w:p>
    <w:p w14:paraId="1876A9A4" w14:textId="77777777" w:rsidR="00A718B3" w:rsidRDefault="00000000">
      <w:pPr>
        <w:pStyle w:val="Compact"/>
        <w:numPr>
          <w:ilvl w:val="0"/>
          <w:numId w:val="4"/>
        </w:numPr>
      </w:pPr>
      <w:r>
        <w:t>Сделать предварительную настройку коммутатора:</w:t>
      </w:r>
    </w:p>
    <w:p w14:paraId="1B56C169" w14:textId="77777777" w:rsidR="00A718B3" w:rsidRDefault="00000000">
      <w:pPr>
        <w:numPr>
          <w:ilvl w:val="0"/>
          <w:numId w:val="5"/>
        </w:numPr>
      </w:pPr>
      <w:r>
        <w:t>задать имя в виде «город-территория-учётная_записьтип_оборудования-номер»</w:t>
      </w:r>
    </w:p>
    <w:p w14:paraId="6A46A1E6" w14:textId="77777777" w:rsidR="00A718B3" w:rsidRDefault="00000000">
      <w:pPr>
        <w:numPr>
          <w:ilvl w:val="0"/>
          <w:numId w:val="5"/>
        </w:numPr>
      </w:pPr>
      <w:r>
        <w:t>задать интерфейсу vlan 2 ip-адрес 192.168.2.1 и маску 255.255.255.0, затем поднять интерфейс;</w:t>
      </w:r>
    </w:p>
    <w:p w14:paraId="32BDDCB5" w14:textId="77777777" w:rsidR="00A718B3" w:rsidRDefault="00000000">
      <w:pPr>
        <w:numPr>
          <w:ilvl w:val="0"/>
          <w:numId w:val="5"/>
        </w:numPr>
      </w:pPr>
      <w:r>
        <w:t>привязать интерфейс Fast Ethernet с номером 1 к vlan 2;</w:t>
      </w:r>
    </w:p>
    <w:p w14:paraId="38C8D1AA" w14:textId="77777777" w:rsidR="00A718B3" w:rsidRDefault="00000000">
      <w:pPr>
        <w:numPr>
          <w:ilvl w:val="0"/>
          <w:numId w:val="5"/>
        </w:numPr>
      </w:pPr>
      <w:r>
        <w:t>задать в качестве адреса шлюза по умолчанию адрес 192.168.2.254;</w:t>
      </w:r>
    </w:p>
    <w:p w14:paraId="0B202C4B" w14:textId="77777777" w:rsidR="00A718B3" w:rsidRDefault="00000000">
      <w:pPr>
        <w:numPr>
          <w:ilvl w:val="0"/>
          <w:numId w:val="5"/>
        </w:numPr>
      </w:pPr>
      <w:r>
        <w:t>задать пароль для доступа к привилегированному режиму (сначала в открытом виде, затем — в зашифрованном);</w:t>
      </w:r>
    </w:p>
    <w:p w14:paraId="6C50024C" w14:textId="77777777" w:rsidR="00A718B3" w:rsidRDefault="00000000">
      <w:pPr>
        <w:numPr>
          <w:ilvl w:val="0"/>
          <w:numId w:val="5"/>
        </w:numPr>
      </w:pPr>
      <w:r>
        <w:t>настроить доступ к оборудованию сначала через telnet, затем — через ssh (используя в качестве имени домена donskaya.rudn.edu);</w:t>
      </w:r>
    </w:p>
    <w:p w14:paraId="547521A2" w14:textId="77777777" w:rsidR="00A718B3" w:rsidRDefault="00000000">
      <w:pPr>
        <w:numPr>
          <w:ilvl w:val="0"/>
          <w:numId w:val="5"/>
        </w:numPr>
      </w:pPr>
      <w:r>
        <w:t>для пользователя admin задать доступ 1-го уровня по паролю;</w:t>
      </w:r>
    </w:p>
    <w:p w14:paraId="2C981FCA" w14:textId="77777777" w:rsidR="00A718B3" w:rsidRDefault="00000000">
      <w:pPr>
        <w:numPr>
          <w:ilvl w:val="0"/>
          <w:numId w:val="5"/>
        </w:numPr>
      </w:pPr>
      <w:r>
        <w:t>сохранить и экспортировать конфигурацию в отдельный файл.</w:t>
      </w:r>
    </w:p>
    <w:p w14:paraId="63085D5A" w14:textId="77777777" w:rsidR="00A718B3" w:rsidRDefault="00000000">
      <w:pPr>
        <w:pStyle w:val="1"/>
      </w:pPr>
      <w:bookmarkStart w:id="4" w:name="выполнение-лабораторной-работы"/>
      <w:bookmarkStart w:id="5" w:name="_Toc190885740"/>
      <w:bookmarkEnd w:id="2"/>
      <w:r>
        <w:t>Выполнение лабораторной работы</w:t>
      </w:r>
      <w:bookmarkEnd w:id="5"/>
    </w:p>
    <w:p w14:paraId="52F21EC9" w14:textId="77777777" w:rsidR="00A718B3" w:rsidRDefault="00000000">
      <w:pPr>
        <w:pStyle w:val="FirstParagraph"/>
      </w:pPr>
      <w:r>
        <w:t>В логической рабочей области Packet Tracer разместим коммутатор, маршрутизатор и 2 оконечных устройства типа PC, соединим один PC с маршрутизатором консольным и кроссовым кабелем, другой PC — с коммутатором консольным и прямым кабелем (рис. [-@fig:001]).</w:t>
      </w:r>
    </w:p>
    <w:p w14:paraId="2D93DDBC" w14:textId="77777777" w:rsidR="00A718B3" w:rsidRDefault="00000000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14E322B3" wp14:editId="68B6DBDB">
            <wp:extent cx="3336877" cy="3357349"/>
            <wp:effectExtent l="0" t="0" r="0" b="0"/>
            <wp:docPr id="23" name="Picture" descr="Схема подключения оборудования для проведения его предварительной настрой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6877" cy="335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E5189" w14:textId="77777777" w:rsidR="00A718B3" w:rsidRDefault="00000000">
      <w:pPr>
        <w:pStyle w:val="ImageCaption"/>
      </w:pPr>
      <w:bookmarkStart w:id="7" w:name="_Toc190885745"/>
      <w:r>
        <w:t>Схема подключения оборудования для проведения его предварительной настройки</w:t>
      </w:r>
      <w:bookmarkEnd w:id="7"/>
    </w:p>
    <w:bookmarkEnd w:id="6"/>
    <w:p w14:paraId="667ABF3F" w14:textId="77777777" w:rsidR="00A718B3" w:rsidRDefault="00000000">
      <w:pPr>
        <w:pStyle w:val="a0"/>
      </w:pPr>
      <w:r>
        <w:t>Для начала зададим статический ip-адрес PC0 192.168.1.10 с соответствующей маской подсети 255.255.255.0 (рис. [-@fig:002]).</w:t>
      </w:r>
    </w:p>
    <w:p w14:paraId="0E07C2DC" w14:textId="77777777" w:rsidR="00A718B3" w:rsidRDefault="00000000">
      <w:pPr>
        <w:pStyle w:val="CaptionedFigure"/>
      </w:pPr>
      <w:bookmarkStart w:id="8" w:name="fig:002"/>
      <w:r>
        <w:rPr>
          <w:noProof/>
        </w:rPr>
        <w:drawing>
          <wp:inline distT="0" distB="0" distL="0" distR="0" wp14:anchorId="4A1D4E8E" wp14:editId="615B69F0">
            <wp:extent cx="3733800" cy="1862944"/>
            <wp:effectExtent l="0" t="0" r="0" b="0"/>
            <wp:docPr id="27" name="Picture" descr="Задание статического ip-адреса PC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B25C5" w14:textId="77777777" w:rsidR="00A718B3" w:rsidRDefault="00000000">
      <w:pPr>
        <w:pStyle w:val="ImageCaption"/>
      </w:pPr>
      <w:bookmarkStart w:id="9" w:name="_Toc190885746"/>
      <w:r>
        <w:t>Задание статического ip-адреса PC0</w:t>
      </w:r>
      <w:bookmarkEnd w:id="9"/>
    </w:p>
    <w:p w14:paraId="3E74EB15" w14:textId="77777777" w:rsidR="00A718B3" w:rsidRDefault="00000000">
      <w:pPr>
        <w:pStyle w:val="2"/>
      </w:pPr>
      <w:bookmarkStart w:id="10" w:name="настройка-маршрутизатора"/>
      <w:bookmarkStart w:id="11" w:name="_Toc190885741"/>
      <w:bookmarkEnd w:id="8"/>
      <w:r>
        <w:t>Настройка маршрутизатора</w:t>
      </w:r>
      <w:bookmarkEnd w:id="11"/>
    </w:p>
    <w:p w14:paraId="266B496A" w14:textId="77777777" w:rsidR="00A718B3" w:rsidRDefault="00000000">
      <w:pPr>
        <w:pStyle w:val="FirstParagraph"/>
      </w:pPr>
      <w:r>
        <w:t xml:space="preserve">Теперь проведем настройку маршрутизатора в соответствии с заданием. Откроем Command Line Interface (CLI) у маршрутизатора, который идентичен терминалу ПК. Для перехода в привилегированный режим из пользовательского режима воспользуемся командой </w:t>
      </w:r>
      <w:r>
        <w:rPr>
          <w:rStyle w:val="VerbatimChar"/>
        </w:rPr>
        <w:t>enable</w:t>
      </w:r>
      <w:r>
        <w:t xml:space="preserve">. А для перехода в режим глобальной конфигурации из привилегированного режима используем команду </w:t>
      </w:r>
      <w:r>
        <w:rPr>
          <w:rStyle w:val="VerbatimChar"/>
        </w:rPr>
        <w:t>configure terminal</w:t>
      </w:r>
      <w:r>
        <w:t xml:space="preserve">. И в этом режиме зададим имя хоста, введя команду </w:t>
      </w:r>
      <w:r>
        <w:rPr>
          <w:rStyle w:val="VerbatimChar"/>
        </w:rPr>
        <w:t>hostname msk−donskaya-dvzambalova−gw−1</w:t>
      </w:r>
      <w:r>
        <w:t xml:space="preserve"> (рис. [-@fig:003]).</w:t>
      </w:r>
    </w:p>
    <w:p w14:paraId="7CEC379A" w14:textId="77777777" w:rsidR="00A718B3" w:rsidRDefault="00000000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0AFBF98D" wp14:editId="7FA15622">
            <wp:extent cx="3733800" cy="325368"/>
            <wp:effectExtent l="0" t="0" r="0" b="0"/>
            <wp:docPr id="31" name="Picture" descr="Задание имени оборудован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E15D2" w14:textId="77777777" w:rsidR="00A718B3" w:rsidRDefault="00000000">
      <w:pPr>
        <w:pStyle w:val="ImageCaption"/>
      </w:pPr>
      <w:bookmarkStart w:id="13" w:name="_Toc190885747"/>
      <w:r>
        <w:t>Задание имени оборудованию</w:t>
      </w:r>
      <w:bookmarkEnd w:id="13"/>
    </w:p>
    <w:bookmarkEnd w:id="12"/>
    <w:p w14:paraId="5637CAF7" w14:textId="77777777" w:rsidR="00A718B3" w:rsidRDefault="00000000">
      <w:pPr>
        <w:pStyle w:val="a0"/>
      </w:pPr>
      <w:r>
        <w:t xml:space="preserve">Зададим интерфейсу Fast Ethernet с номером 0 ip-адрес 192.168.1.254 и маску 255.255.255.0, затем поднимем интерфейс командой </w:t>
      </w:r>
      <w:r>
        <w:rPr>
          <w:rStyle w:val="VerbatimChar"/>
        </w:rPr>
        <w:t>no shutdown</w:t>
      </w:r>
      <w:r>
        <w:t xml:space="preserve"> (рис. [-@fig:004]).</w:t>
      </w:r>
    </w:p>
    <w:p w14:paraId="35724FFB" w14:textId="77777777" w:rsidR="00A718B3" w:rsidRDefault="00000000">
      <w:pPr>
        <w:pStyle w:val="CaptionedFigure"/>
      </w:pPr>
      <w:bookmarkStart w:id="14" w:name="fig:004"/>
      <w:r>
        <w:rPr>
          <w:noProof/>
        </w:rPr>
        <w:drawing>
          <wp:inline distT="0" distB="0" distL="0" distR="0" wp14:anchorId="6B72543B" wp14:editId="1C163B45">
            <wp:extent cx="3733800" cy="602225"/>
            <wp:effectExtent l="0" t="0" r="0" b="0"/>
            <wp:docPr id="35" name="Picture" descr="Задание интерфейсу Fast Ethernet с номером 0 ip-адре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731963" w14:textId="77777777" w:rsidR="00A718B3" w:rsidRDefault="00000000">
      <w:pPr>
        <w:pStyle w:val="ImageCaption"/>
      </w:pPr>
      <w:bookmarkStart w:id="15" w:name="_Toc190885748"/>
      <w:r>
        <w:t>Задание интерфейсу Fast Ethernet с номером 0 ip-адреса</w:t>
      </w:r>
      <w:bookmarkEnd w:id="15"/>
    </w:p>
    <w:bookmarkEnd w:id="14"/>
    <w:p w14:paraId="43A1D690" w14:textId="77777777" w:rsidR="00A718B3" w:rsidRDefault="00000000">
      <w:pPr>
        <w:pStyle w:val="a0"/>
      </w:pPr>
      <w:r>
        <w:t xml:space="preserve">Проверим работоспособность соединения с помощью команды </w:t>
      </w:r>
      <w:r>
        <w:rPr>
          <w:rStyle w:val="VerbatimChar"/>
        </w:rPr>
        <w:t>ping</w:t>
      </w:r>
      <w:r>
        <w:t>. Увидим, что было полсано 4 пакета и принято тоже 4, потерь нет. Так что соединение успешно работает (рис. [-@fig:005]).</w:t>
      </w:r>
    </w:p>
    <w:p w14:paraId="32B125DC" w14:textId="77777777" w:rsidR="00A718B3" w:rsidRDefault="00000000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1BEC85D5" wp14:editId="5BD705F5">
            <wp:extent cx="3733800" cy="1241988"/>
            <wp:effectExtent l="0" t="0" r="0" b="0"/>
            <wp:docPr id="39" name="Picture" descr="Проверка соединения с помощью команды p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0630B4" w14:textId="77777777" w:rsidR="00A718B3" w:rsidRDefault="00000000">
      <w:pPr>
        <w:pStyle w:val="ImageCaption"/>
      </w:pPr>
      <w:bookmarkStart w:id="17" w:name="_Toc190885749"/>
      <w:r>
        <w:t>Проверка соединения с помощью команды ping</w:t>
      </w:r>
      <w:bookmarkEnd w:id="17"/>
    </w:p>
    <w:bookmarkEnd w:id="16"/>
    <w:p w14:paraId="758743AD" w14:textId="77777777" w:rsidR="00A718B3" w:rsidRDefault="00000000">
      <w:pPr>
        <w:pStyle w:val="a0"/>
      </w:pPr>
      <w:r>
        <w:t xml:space="preserve">Зададим пароль для доступа к привилегированному режиму (сначала в открытом виде, затем — в зашифрованном). Зададим пароль для доступа к терминалу, к консоли, и поставим пароль на </w:t>
      </w:r>
      <w:r>
        <w:rPr>
          <w:rStyle w:val="VerbatimChar"/>
        </w:rPr>
        <w:t>enable</w:t>
      </w:r>
      <w:r>
        <w:t xml:space="preserve"> (привилегированным режим) (рис. [-@fig:006]).</w:t>
      </w:r>
    </w:p>
    <w:p w14:paraId="613C3F54" w14:textId="77777777" w:rsidR="00A718B3" w:rsidRDefault="00000000">
      <w:pPr>
        <w:pStyle w:val="CaptionedFigure"/>
      </w:pPr>
      <w:bookmarkStart w:id="18" w:name="fig:006"/>
      <w:r>
        <w:rPr>
          <w:noProof/>
        </w:rPr>
        <w:drawing>
          <wp:inline distT="0" distB="0" distL="0" distR="0" wp14:anchorId="630C7014" wp14:editId="6F349491">
            <wp:extent cx="3733800" cy="606445"/>
            <wp:effectExtent l="0" t="0" r="0" b="0"/>
            <wp:docPr id="43" name="Picture" descr="Задание паро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6608A" w14:textId="77777777" w:rsidR="00A718B3" w:rsidRDefault="00000000">
      <w:pPr>
        <w:pStyle w:val="ImageCaption"/>
      </w:pPr>
      <w:bookmarkStart w:id="19" w:name="_Toc190885750"/>
      <w:r>
        <w:t>Задание паролей</w:t>
      </w:r>
      <w:bookmarkEnd w:id="19"/>
    </w:p>
    <w:bookmarkEnd w:id="18"/>
    <w:p w14:paraId="0FC284F9" w14:textId="77777777" w:rsidR="00A718B3" w:rsidRDefault="00000000">
      <w:pPr>
        <w:pStyle w:val="a0"/>
      </w:pPr>
      <w:r>
        <w:t xml:space="preserve">Если использовать команду </w:t>
      </w:r>
      <w:r>
        <w:rPr>
          <w:rStyle w:val="VerbatimChar"/>
        </w:rPr>
        <w:t>secret</w:t>
      </w:r>
      <w:r>
        <w:t xml:space="preserve">, то пароль сразу будет зашифрованным. Но там, где мы использовали команду </w:t>
      </w:r>
      <w:r>
        <w:rPr>
          <w:rStyle w:val="VerbatimChar"/>
        </w:rPr>
        <w:t>password</w:t>
      </w:r>
      <w:r>
        <w:t xml:space="preserve"> пароль не скрыт, и любой может его посмотреть.</w:t>
      </w:r>
    </w:p>
    <w:p w14:paraId="3473FB15" w14:textId="77777777" w:rsidR="00A718B3" w:rsidRDefault="00000000">
      <w:pPr>
        <w:pStyle w:val="a0"/>
      </w:pPr>
      <w:r>
        <w:t xml:space="preserve">Чтобы это исправить, надо зашифровать наши пароли с помощью команды </w:t>
      </w:r>
      <w:r>
        <w:rPr>
          <w:rStyle w:val="VerbatimChar"/>
        </w:rPr>
        <w:t>service password −encryption</w:t>
      </w:r>
      <w:r>
        <w:t xml:space="preserve"> (рис. [-@fig:008]).</w:t>
      </w:r>
    </w:p>
    <w:p w14:paraId="60741810" w14:textId="77777777" w:rsidR="00A718B3" w:rsidRDefault="00000000">
      <w:pPr>
        <w:pStyle w:val="CaptionedFigure"/>
      </w:pPr>
      <w:bookmarkStart w:id="20" w:name="fig:008"/>
      <w:r>
        <w:rPr>
          <w:noProof/>
        </w:rPr>
        <w:drawing>
          <wp:inline distT="0" distB="0" distL="0" distR="0" wp14:anchorId="4F346EB1" wp14:editId="29876B6C">
            <wp:extent cx="3733800" cy="118658"/>
            <wp:effectExtent l="0" t="0" r="0" b="0"/>
            <wp:docPr id="47" name="Picture" descr="Шифрование паро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C09EF" w14:textId="77777777" w:rsidR="00A718B3" w:rsidRDefault="00000000">
      <w:pPr>
        <w:pStyle w:val="ImageCaption"/>
      </w:pPr>
      <w:bookmarkStart w:id="21" w:name="_Toc190885751"/>
      <w:r>
        <w:t>Шифрование паролей</w:t>
      </w:r>
      <w:bookmarkEnd w:id="21"/>
    </w:p>
    <w:bookmarkEnd w:id="20"/>
    <w:p w14:paraId="0EA5F3CA" w14:textId="77777777" w:rsidR="00A718B3" w:rsidRDefault="00000000">
      <w:pPr>
        <w:pStyle w:val="a0"/>
      </w:pPr>
      <w:r>
        <w:t>Проверим, что пароли зашифрованы (рис. [-@fig:009]):</w:t>
      </w:r>
    </w:p>
    <w:p w14:paraId="0F863752" w14:textId="77777777" w:rsidR="00A718B3" w:rsidRDefault="00000000">
      <w:pPr>
        <w:pStyle w:val="CaptionedFigure"/>
      </w:pPr>
      <w:bookmarkStart w:id="22" w:name="fig:009"/>
      <w:r>
        <w:rPr>
          <w:noProof/>
        </w:rPr>
        <w:lastRenderedPageBreak/>
        <w:drawing>
          <wp:inline distT="0" distB="0" distL="0" distR="0" wp14:anchorId="4B30D005" wp14:editId="2AA93C17">
            <wp:extent cx="3405116" cy="3739486"/>
            <wp:effectExtent l="0" t="0" r="0" b="0"/>
            <wp:docPr id="51" name="Picture" descr="Просмотр зашифрованных паро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5116" cy="373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4FB57" w14:textId="77777777" w:rsidR="00A718B3" w:rsidRDefault="00000000">
      <w:pPr>
        <w:pStyle w:val="ImageCaption"/>
      </w:pPr>
      <w:bookmarkStart w:id="23" w:name="_Toc190885752"/>
      <w:r>
        <w:t>Просмотр зашифрованных паролей</w:t>
      </w:r>
      <w:bookmarkEnd w:id="23"/>
    </w:p>
    <w:bookmarkEnd w:id="22"/>
    <w:p w14:paraId="792AF512" w14:textId="77777777" w:rsidR="00A718B3" w:rsidRDefault="00000000">
      <w:pPr>
        <w:pStyle w:val="a0"/>
      </w:pPr>
      <w:r>
        <w:t>В качестве дополнительного уровня защиты для пользователя admin зададим доступ 1-го уровня по паролю (рис. [-@fig:010]).</w:t>
      </w:r>
    </w:p>
    <w:p w14:paraId="0008A3C9" w14:textId="77777777" w:rsidR="00A718B3" w:rsidRDefault="00000000">
      <w:pPr>
        <w:pStyle w:val="CaptionedFigure"/>
      </w:pPr>
      <w:bookmarkStart w:id="24" w:name="fig:010"/>
      <w:r>
        <w:rPr>
          <w:noProof/>
        </w:rPr>
        <w:drawing>
          <wp:inline distT="0" distB="0" distL="0" distR="0" wp14:anchorId="397303E4" wp14:editId="0C690AE3">
            <wp:extent cx="3733800" cy="119290"/>
            <wp:effectExtent l="0" t="0" r="0" b="0"/>
            <wp:docPr id="55" name="Picture" descr="Задание доступа 1-го уровня по паролю пользователю adm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800D64" w14:textId="77777777" w:rsidR="00A718B3" w:rsidRDefault="00000000">
      <w:pPr>
        <w:pStyle w:val="ImageCaption"/>
      </w:pPr>
      <w:bookmarkStart w:id="25" w:name="_Toc190885753"/>
      <w:r>
        <w:t>Задание доступа 1-го уровня по паролю пользователю admin</w:t>
      </w:r>
      <w:bookmarkEnd w:id="25"/>
    </w:p>
    <w:bookmarkEnd w:id="24"/>
    <w:p w14:paraId="598E9815" w14:textId="77777777" w:rsidR="00A718B3" w:rsidRDefault="00000000">
      <w:pPr>
        <w:pStyle w:val="a0"/>
      </w:pPr>
      <w:r>
        <w:t>Теперь настроим доступ к оборудованию сначала через telnet, затем — через ssh (используя в качестве имени домена donskaya.rudn.edu) (рис. [-@fig:011]).</w:t>
      </w:r>
    </w:p>
    <w:p w14:paraId="4E6D548A" w14:textId="77777777" w:rsidR="00A718B3" w:rsidRDefault="00000000">
      <w:pPr>
        <w:pStyle w:val="CaptionedFigure"/>
      </w:pPr>
      <w:bookmarkStart w:id="26" w:name="fig:011"/>
      <w:r>
        <w:rPr>
          <w:noProof/>
        </w:rPr>
        <w:drawing>
          <wp:inline distT="0" distB="0" distL="0" distR="0" wp14:anchorId="34D35DC3" wp14:editId="2BC0DDA1">
            <wp:extent cx="3733800" cy="950349"/>
            <wp:effectExtent l="0" t="0" r="0" b="0"/>
            <wp:docPr id="59" name="Picture" descr="Настройка доступа через telnet и s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11616" w14:textId="77777777" w:rsidR="00A718B3" w:rsidRDefault="00000000">
      <w:pPr>
        <w:pStyle w:val="ImageCaption"/>
      </w:pPr>
      <w:bookmarkStart w:id="27" w:name="_Toc190885754"/>
      <w:r>
        <w:t>Настройка доступа через telnet и ssh</w:t>
      </w:r>
      <w:bookmarkEnd w:id="27"/>
    </w:p>
    <w:bookmarkEnd w:id="26"/>
    <w:p w14:paraId="68C92FAB" w14:textId="77777777" w:rsidR="00A718B3" w:rsidRDefault="00000000">
      <w:pPr>
        <w:pStyle w:val="a0"/>
      </w:pPr>
      <w:r>
        <w:t>Так как мы оставили возможным доступ только через ssh, то при попытке доступа через telnet нам будет отказано. А при доступе через ssh запрашивается пароль, как и должен, и доступ успешно предоставляется (рис. [-@fig:012]).</w:t>
      </w:r>
    </w:p>
    <w:p w14:paraId="09369F9F" w14:textId="77777777" w:rsidR="00A718B3" w:rsidRDefault="00000000">
      <w:pPr>
        <w:pStyle w:val="CaptionedFigure"/>
      </w:pPr>
      <w:bookmarkStart w:id="28" w:name="fig:012"/>
      <w:r>
        <w:rPr>
          <w:noProof/>
        </w:rPr>
        <w:lastRenderedPageBreak/>
        <w:drawing>
          <wp:inline distT="0" distB="0" distL="0" distR="0" wp14:anchorId="21033086" wp14:editId="12693FA7">
            <wp:extent cx="3733800" cy="1359966"/>
            <wp:effectExtent l="0" t="0" r="0" b="0"/>
            <wp:docPr id="63" name="Picture" descr="Проверка работы доступа через telnet и s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964AD7" w14:textId="77777777" w:rsidR="00A718B3" w:rsidRDefault="00000000">
      <w:pPr>
        <w:pStyle w:val="ImageCaption"/>
      </w:pPr>
      <w:bookmarkStart w:id="29" w:name="_Toc190885755"/>
      <w:r>
        <w:t>Проверка работы доступа через telnet и ssh</w:t>
      </w:r>
      <w:bookmarkEnd w:id="29"/>
    </w:p>
    <w:p w14:paraId="13C1D6CD" w14:textId="77777777" w:rsidR="00A718B3" w:rsidRDefault="00000000">
      <w:pPr>
        <w:pStyle w:val="2"/>
      </w:pPr>
      <w:bookmarkStart w:id="30" w:name="настройка-коммутатора"/>
      <w:bookmarkStart w:id="31" w:name="_Toc190885742"/>
      <w:bookmarkEnd w:id="10"/>
      <w:bookmarkEnd w:id="28"/>
      <w:r>
        <w:t>Настройка коммутатора</w:t>
      </w:r>
      <w:bookmarkEnd w:id="31"/>
    </w:p>
    <w:p w14:paraId="0E5A2EE6" w14:textId="77777777" w:rsidR="00A718B3" w:rsidRDefault="00000000">
      <w:pPr>
        <w:pStyle w:val="FirstParagraph"/>
      </w:pPr>
      <w:r>
        <w:t>Для начала зададим статический ip-адрес PC1 192.168.2.10 с соответствующей маской подсети 255.255.255.0 (рис. [-@fig:014]).</w:t>
      </w:r>
    </w:p>
    <w:p w14:paraId="34C5D86A" w14:textId="77777777" w:rsidR="00A718B3" w:rsidRDefault="00000000">
      <w:pPr>
        <w:pStyle w:val="CaptionedFigure"/>
      </w:pPr>
      <w:bookmarkStart w:id="32" w:name="fig:014"/>
      <w:r>
        <w:rPr>
          <w:noProof/>
        </w:rPr>
        <w:drawing>
          <wp:inline distT="0" distB="0" distL="0" distR="0" wp14:anchorId="6ABB9B45" wp14:editId="3A408959">
            <wp:extent cx="3733800" cy="1662523"/>
            <wp:effectExtent l="0" t="0" r="0" b="0"/>
            <wp:docPr id="68" name="Picture" descr="Задание статического ip-адреса PC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C3074" w14:textId="77777777" w:rsidR="00A718B3" w:rsidRDefault="00000000">
      <w:pPr>
        <w:pStyle w:val="ImageCaption"/>
      </w:pPr>
      <w:bookmarkStart w:id="33" w:name="_Toc190885756"/>
      <w:r>
        <w:t>Задание статического ip-адреса PC2</w:t>
      </w:r>
      <w:bookmarkEnd w:id="33"/>
    </w:p>
    <w:bookmarkEnd w:id="32"/>
    <w:p w14:paraId="5FAB92BA" w14:textId="77777777" w:rsidR="00A718B3" w:rsidRDefault="00000000">
      <w:pPr>
        <w:pStyle w:val="a0"/>
      </w:pPr>
      <w:r>
        <w:t xml:space="preserve">Теперь проведем настройку коммутатора в соответствии с заданием. Откроем Command Line Interface (CLI) у маршрутизатора, который идентичен терминалу ПК. Для перехода в привилегированный режим из пользовательского режима воспользуемся командой </w:t>
      </w:r>
      <w:r>
        <w:rPr>
          <w:rStyle w:val="VerbatimChar"/>
        </w:rPr>
        <w:t>enable</w:t>
      </w:r>
      <w:r>
        <w:t xml:space="preserve">. А для перехода в режим глобальной конфигурации из привилегированного режима используем команду </w:t>
      </w:r>
      <w:r>
        <w:rPr>
          <w:rStyle w:val="VerbatimChar"/>
        </w:rPr>
        <w:t>configure terminal</w:t>
      </w:r>
      <w:r>
        <w:t xml:space="preserve"> или её сокращённый аналог </w:t>
      </w:r>
      <w:r>
        <w:rPr>
          <w:rStyle w:val="VerbatimChar"/>
        </w:rPr>
        <w:t>conf t</w:t>
      </w:r>
      <w:r>
        <w:t xml:space="preserve">. И в этом режиме зададим имя хоста, введя команду </w:t>
      </w:r>
      <w:r>
        <w:rPr>
          <w:rStyle w:val="VerbatimChar"/>
        </w:rPr>
        <w:t>hostname msk−donskaya-dvzambalova−gw−1</w:t>
      </w:r>
      <w:r>
        <w:t xml:space="preserve">. Также зададим интерфейсу Fast Ethernet с номером 0 ip-адрес 192.168.1.254 и маску 255.255.255.0, затем поднимем интерфейс командой </w:t>
      </w:r>
      <w:r>
        <w:rPr>
          <w:rStyle w:val="VerbatimChar"/>
        </w:rPr>
        <w:t>no shutdown</w:t>
      </w:r>
      <w:r>
        <w:t xml:space="preserve"> (рис. [-@fig:015]).</w:t>
      </w:r>
    </w:p>
    <w:p w14:paraId="5428D970" w14:textId="77777777" w:rsidR="00A718B3" w:rsidRDefault="00000000">
      <w:pPr>
        <w:pStyle w:val="CaptionedFigure"/>
      </w:pPr>
      <w:bookmarkStart w:id="34" w:name="fig:015"/>
      <w:r>
        <w:rPr>
          <w:noProof/>
        </w:rPr>
        <w:drawing>
          <wp:inline distT="0" distB="0" distL="0" distR="0" wp14:anchorId="58E1E8A8" wp14:editId="6DA76040">
            <wp:extent cx="3733800" cy="518819"/>
            <wp:effectExtent l="0" t="0" r="0" b="0"/>
            <wp:docPr id="72" name="Picture" descr="Задание имени оборудован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2A7ECC" w14:textId="77777777" w:rsidR="00A718B3" w:rsidRDefault="00000000">
      <w:pPr>
        <w:pStyle w:val="ImageCaption"/>
      </w:pPr>
      <w:bookmarkStart w:id="35" w:name="_Toc190885757"/>
      <w:r>
        <w:t>Задание имени оборудованию</w:t>
      </w:r>
      <w:bookmarkEnd w:id="35"/>
    </w:p>
    <w:bookmarkEnd w:id="34"/>
    <w:p w14:paraId="7F4F1B2B" w14:textId="77777777" w:rsidR="00A718B3" w:rsidRDefault="00000000">
      <w:pPr>
        <w:pStyle w:val="a0"/>
      </w:pPr>
      <w:r>
        <w:t>Привяжем интерфейс Fast Ethernet с номером 1 к vlan 2 (рис. [-@fig:016]).</w:t>
      </w:r>
    </w:p>
    <w:p w14:paraId="18D23044" w14:textId="77777777" w:rsidR="00A718B3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92474AE" wp14:editId="169D13C0">
            <wp:extent cx="3733800" cy="858854"/>
            <wp:effectExtent l="0" t="0" r="0" b="0"/>
            <wp:docPr id="76" name="Picture" descr="Привязка интерфейса Fast Ethernet с номером 1 к vlan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26D0E" w14:textId="77777777" w:rsidR="00A718B3" w:rsidRDefault="00000000">
      <w:pPr>
        <w:pStyle w:val="ImageCaption"/>
      </w:pPr>
      <w:bookmarkStart w:id="36" w:name="_Toc190885758"/>
      <w:r>
        <w:t>Привязка интерфейса Fast Ethernet с номером 1 к vlan 2</w:t>
      </w:r>
      <w:bookmarkEnd w:id="36"/>
    </w:p>
    <w:p w14:paraId="566E8F72" w14:textId="77777777" w:rsidR="00A718B3" w:rsidRDefault="00000000">
      <w:pPr>
        <w:pStyle w:val="a0"/>
      </w:pPr>
      <w:r>
        <w:t>И зададим в качестве адреса шлюза по умолчанию адрес 192.168.2.254 (рис. [-@fig:017]).</w:t>
      </w:r>
    </w:p>
    <w:p w14:paraId="6A81EEB0" w14:textId="77777777" w:rsidR="00A718B3" w:rsidRDefault="00000000">
      <w:pPr>
        <w:pStyle w:val="CaptionedFigure"/>
      </w:pPr>
      <w:bookmarkStart w:id="37" w:name="fig:017"/>
      <w:r>
        <w:rPr>
          <w:noProof/>
        </w:rPr>
        <w:drawing>
          <wp:inline distT="0" distB="0" distL="0" distR="0" wp14:anchorId="230B6CBE" wp14:editId="08576D26">
            <wp:extent cx="3733800" cy="128061"/>
            <wp:effectExtent l="0" t="0" r="0" b="0"/>
            <wp:docPr id="80" name="Picture" descr="Задание в качестве адреса шлюза адрес 192.168.2.25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ED3D2" w14:textId="77777777" w:rsidR="00A718B3" w:rsidRDefault="00000000">
      <w:pPr>
        <w:pStyle w:val="ImageCaption"/>
      </w:pPr>
      <w:bookmarkStart w:id="38" w:name="_Toc190885759"/>
      <w:r>
        <w:t>Задание в качестве адреса шлюза адрес 192.168.2.254</w:t>
      </w:r>
      <w:bookmarkEnd w:id="38"/>
    </w:p>
    <w:bookmarkEnd w:id="37"/>
    <w:p w14:paraId="6F00D8C2" w14:textId="77777777" w:rsidR="00A718B3" w:rsidRDefault="00000000">
      <w:pPr>
        <w:pStyle w:val="a0"/>
      </w:pPr>
      <w:r>
        <w:t xml:space="preserve">Проверим работоспособность соединения с помощью команды </w:t>
      </w:r>
      <w:r>
        <w:rPr>
          <w:rStyle w:val="VerbatimChar"/>
        </w:rPr>
        <w:t>ping</w:t>
      </w:r>
      <w:r>
        <w:t>. Увидим, что было полсано 4 пакета и принято тоже 4, потерь нет. Так что соединение успешно работает (рис. [-@fig:018]).</w:t>
      </w:r>
    </w:p>
    <w:p w14:paraId="0E887088" w14:textId="77777777" w:rsidR="00A718B3" w:rsidRDefault="00000000">
      <w:pPr>
        <w:pStyle w:val="CaptionedFigure"/>
      </w:pPr>
      <w:bookmarkStart w:id="39" w:name="fig:016"/>
      <w:r>
        <w:rPr>
          <w:noProof/>
        </w:rPr>
        <w:drawing>
          <wp:inline distT="0" distB="0" distL="0" distR="0" wp14:anchorId="1D030028" wp14:editId="1729BE99">
            <wp:extent cx="3733800" cy="1241988"/>
            <wp:effectExtent l="0" t="0" r="0" b="0"/>
            <wp:docPr id="84" name="Picture" descr="Проверка соединения с помощью команды p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1D42B" w14:textId="77777777" w:rsidR="00A718B3" w:rsidRDefault="00000000">
      <w:pPr>
        <w:pStyle w:val="ImageCaption"/>
      </w:pPr>
      <w:bookmarkStart w:id="40" w:name="_Toc190885760"/>
      <w:r>
        <w:t>Проверка соединения с помощью команды ping</w:t>
      </w:r>
      <w:bookmarkEnd w:id="40"/>
    </w:p>
    <w:bookmarkEnd w:id="39"/>
    <w:p w14:paraId="15454965" w14:textId="77777777" w:rsidR="00A718B3" w:rsidRDefault="00000000">
      <w:pPr>
        <w:pStyle w:val="a0"/>
      </w:pPr>
      <w:r>
        <w:t xml:space="preserve">Зададим пароль для доступа к привилегированному режиму (сначала в открытом виде, затем — в зашифрованном). Зададим пароль для доступа к терминалу, к консоли, и поставим пароль на </w:t>
      </w:r>
      <w:r>
        <w:rPr>
          <w:rStyle w:val="VerbatimChar"/>
        </w:rPr>
        <w:t>enable</w:t>
      </w:r>
      <w:r>
        <w:t xml:space="preserve"> (привилегированным режим). Зашифруем наши пароли с помощью команды </w:t>
      </w:r>
      <w:r>
        <w:rPr>
          <w:rStyle w:val="VerbatimChar"/>
        </w:rPr>
        <w:t>service password −encryption</w:t>
      </w:r>
      <w:r>
        <w:t xml:space="preserve"> (рис. [-@fig:019]).</w:t>
      </w:r>
    </w:p>
    <w:p w14:paraId="1E1D5E04" w14:textId="77777777" w:rsidR="00A718B3" w:rsidRDefault="00000000">
      <w:pPr>
        <w:pStyle w:val="CaptionedFigure"/>
      </w:pPr>
      <w:bookmarkStart w:id="41" w:name="fig:019"/>
      <w:r>
        <w:rPr>
          <w:noProof/>
        </w:rPr>
        <w:drawing>
          <wp:inline distT="0" distB="0" distL="0" distR="0" wp14:anchorId="3781B2AC" wp14:editId="05B04814">
            <wp:extent cx="3733800" cy="697567"/>
            <wp:effectExtent l="0" t="0" r="0" b="0"/>
            <wp:docPr id="88" name="Picture" descr="Задание и шифрование паро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AC8D60" w14:textId="77777777" w:rsidR="00A718B3" w:rsidRDefault="00000000">
      <w:pPr>
        <w:pStyle w:val="ImageCaption"/>
      </w:pPr>
      <w:bookmarkStart w:id="42" w:name="_Toc190885761"/>
      <w:r>
        <w:t>Задание и шифрование паролей</w:t>
      </w:r>
      <w:bookmarkEnd w:id="42"/>
    </w:p>
    <w:bookmarkEnd w:id="41"/>
    <w:p w14:paraId="61B8987B" w14:textId="77777777" w:rsidR="00A718B3" w:rsidRDefault="00000000">
      <w:pPr>
        <w:pStyle w:val="a0"/>
      </w:pPr>
      <w:r>
        <w:t>В качестве дополнительного уровня защиты для пользователя admin зададим доступ 1-го уровня по паролю (рис. [-@fig:020]).</w:t>
      </w:r>
    </w:p>
    <w:p w14:paraId="01BE8326" w14:textId="77777777" w:rsidR="00A718B3" w:rsidRDefault="00000000">
      <w:pPr>
        <w:pStyle w:val="CaptionedFigure"/>
      </w:pPr>
      <w:bookmarkStart w:id="43" w:name="fig:020"/>
      <w:r>
        <w:rPr>
          <w:noProof/>
        </w:rPr>
        <w:drawing>
          <wp:inline distT="0" distB="0" distL="0" distR="0" wp14:anchorId="56C9E7B4" wp14:editId="1ACAC653">
            <wp:extent cx="3733800" cy="96459"/>
            <wp:effectExtent l="0" t="0" r="0" b="0"/>
            <wp:docPr id="92" name="Picture" descr="Задание доступа 1-го уровня по паролю пользователю adm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BA01D4" w14:textId="77777777" w:rsidR="00A718B3" w:rsidRDefault="00000000">
      <w:pPr>
        <w:pStyle w:val="ImageCaption"/>
      </w:pPr>
      <w:bookmarkStart w:id="44" w:name="_Toc190885762"/>
      <w:r>
        <w:t>Задание доступа 1-го уровня по паролю пользователю admin</w:t>
      </w:r>
      <w:bookmarkEnd w:id="44"/>
    </w:p>
    <w:bookmarkEnd w:id="43"/>
    <w:p w14:paraId="6EE4DE42" w14:textId="77777777" w:rsidR="00A718B3" w:rsidRDefault="00000000">
      <w:pPr>
        <w:pStyle w:val="a0"/>
      </w:pPr>
      <w:r>
        <w:t>Теперь настроим доступ к оборудованию сначала через telnet, затем — через ssh (используя в качестве имени домена donskaya.rudn.edu) (рис. [-@fig:021]).</w:t>
      </w:r>
    </w:p>
    <w:p w14:paraId="5D2F7C4E" w14:textId="77777777" w:rsidR="00A718B3" w:rsidRDefault="00000000">
      <w:pPr>
        <w:pStyle w:val="CaptionedFigure"/>
      </w:pPr>
      <w:bookmarkStart w:id="45" w:name="fig:021"/>
      <w:r>
        <w:rPr>
          <w:noProof/>
        </w:rPr>
        <w:lastRenderedPageBreak/>
        <w:drawing>
          <wp:inline distT="0" distB="0" distL="0" distR="0" wp14:anchorId="70272123" wp14:editId="282F2464">
            <wp:extent cx="3733800" cy="959546"/>
            <wp:effectExtent l="0" t="0" r="0" b="0"/>
            <wp:docPr id="96" name="Picture" descr="Настройка доступа через telnet и s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0B473" w14:textId="77777777" w:rsidR="00A718B3" w:rsidRDefault="00000000">
      <w:pPr>
        <w:pStyle w:val="ImageCaption"/>
      </w:pPr>
      <w:bookmarkStart w:id="46" w:name="_Toc190885763"/>
      <w:r>
        <w:t>Настройка доступа через telnet и ssh</w:t>
      </w:r>
      <w:bookmarkEnd w:id="46"/>
    </w:p>
    <w:bookmarkEnd w:id="45"/>
    <w:p w14:paraId="58D759C5" w14:textId="77777777" w:rsidR="00A718B3" w:rsidRDefault="00000000">
      <w:pPr>
        <w:pStyle w:val="a0"/>
      </w:pPr>
      <w:r>
        <w:t>Так как мы оставили возможным доступ только через ssh, то при попытке доступа через telnet нам будет отказано. А при доступе через ssh запрашивается пароль, как и должен, и доступ успешно предоставляется (рис. [-@fig:022]).</w:t>
      </w:r>
    </w:p>
    <w:p w14:paraId="589BCB09" w14:textId="77777777" w:rsidR="00A718B3" w:rsidRDefault="00000000">
      <w:pPr>
        <w:pStyle w:val="CaptionedFigure"/>
      </w:pPr>
      <w:bookmarkStart w:id="47" w:name="fig:022"/>
      <w:r>
        <w:rPr>
          <w:noProof/>
        </w:rPr>
        <w:drawing>
          <wp:inline distT="0" distB="0" distL="0" distR="0" wp14:anchorId="3393E0BA" wp14:editId="4B211596">
            <wp:extent cx="3733800" cy="1131820"/>
            <wp:effectExtent l="0" t="0" r="0" b="0"/>
            <wp:docPr id="100" name="Picture" descr="Проверка работы доступа через telnet и s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C8FB66" w14:textId="77777777" w:rsidR="00A718B3" w:rsidRDefault="00000000">
      <w:pPr>
        <w:pStyle w:val="ImageCaption"/>
      </w:pPr>
      <w:bookmarkStart w:id="48" w:name="_Toc190885764"/>
      <w:r>
        <w:t>Проверка работы доступа через telnet и ssh</w:t>
      </w:r>
      <w:bookmarkEnd w:id="48"/>
    </w:p>
    <w:p w14:paraId="18615DCF" w14:textId="77777777" w:rsidR="00A718B3" w:rsidRDefault="00000000">
      <w:pPr>
        <w:pStyle w:val="1"/>
      </w:pPr>
      <w:bookmarkStart w:id="49" w:name="выводы"/>
      <w:bookmarkStart w:id="50" w:name="_Toc190885743"/>
      <w:bookmarkEnd w:id="4"/>
      <w:bookmarkEnd w:id="30"/>
      <w:bookmarkEnd w:id="47"/>
      <w:r>
        <w:t>Выводы</w:t>
      </w:r>
      <w:bookmarkEnd w:id="50"/>
    </w:p>
    <w:p w14:paraId="6A589B73" w14:textId="77777777" w:rsidR="00A718B3" w:rsidRDefault="00000000">
      <w:pPr>
        <w:pStyle w:val="FirstParagraph"/>
      </w:pPr>
      <w:r>
        <w:t>В процессе выполнения данной лабораторной работы я получила основные навыки по начальному конфигурированию оборудования Cisco.</w:t>
      </w:r>
    </w:p>
    <w:p w14:paraId="64506F08" w14:textId="77777777" w:rsidR="00A718B3" w:rsidRDefault="00000000">
      <w:pPr>
        <w:pStyle w:val="1"/>
      </w:pPr>
      <w:bookmarkStart w:id="51" w:name="контрольные-вопросы"/>
      <w:bookmarkStart w:id="52" w:name="_Toc190885744"/>
      <w:bookmarkEnd w:id="49"/>
      <w:r>
        <w:t>Контрольные вопросы</w:t>
      </w:r>
      <w:bookmarkEnd w:id="52"/>
    </w:p>
    <w:p w14:paraId="7CC06117" w14:textId="77777777" w:rsidR="00A718B3" w:rsidRDefault="00000000">
      <w:pPr>
        <w:pStyle w:val="Compact"/>
        <w:numPr>
          <w:ilvl w:val="0"/>
          <w:numId w:val="6"/>
        </w:numPr>
      </w:pPr>
      <w:r>
        <w:t>Укажите возможные способы подключения к сетевому оборудованию.</w:t>
      </w:r>
    </w:p>
    <w:p w14:paraId="7B59B1BA" w14:textId="77777777" w:rsidR="00A718B3" w:rsidRDefault="00000000">
      <w:pPr>
        <w:pStyle w:val="FirstParagraph"/>
      </w:pPr>
      <w:r>
        <w:t>Можно подключиться с помощью консольного кабеля или удаленно по ssh или telnet.</w:t>
      </w:r>
    </w:p>
    <w:p w14:paraId="3B042EDF" w14:textId="77777777" w:rsidR="00A718B3" w:rsidRDefault="00000000">
      <w:pPr>
        <w:pStyle w:val="Compact"/>
        <w:numPr>
          <w:ilvl w:val="0"/>
          <w:numId w:val="7"/>
        </w:numPr>
      </w:pPr>
      <w:r>
        <w:t>Каким типом сетевого кабеля следует подключать оконечное оборудование пользователя к маршрутизатору и почему?</w:t>
      </w:r>
    </w:p>
    <w:p w14:paraId="2A86F60F" w14:textId="77777777" w:rsidR="00A718B3" w:rsidRDefault="00000000">
      <w:pPr>
        <w:pStyle w:val="FirstParagraph"/>
      </w:pPr>
      <w:r>
        <w:t>Кроссовым кабелем</w:t>
      </w:r>
    </w:p>
    <w:p w14:paraId="169A5726" w14:textId="77777777" w:rsidR="00A718B3" w:rsidRDefault="00000000">
      <w:pPr>
        <w:pStyle w:val="Compact"/>
        <w:numPr>
          <w:ilvl w:val="0"/>
          <w:numId w:val="8"/>
        </w:numPr>
      </w:pPr>
      <w:r>
        <w:t>Каким типом сетевого кабеля следует подключать оконечное оборудование пользователя к коммутатору и почему?</w:t>
      </w:r>
    </w:p>
    <w:p w14:paraId="3A0DFB09" w14:textId="77777777" w:rsidR="00A718B3" w:rsidRDefault="00000000">
      <w:pPr>
        <w:pStyle w:val="FirstParagraph"/>
      </w:pPr>
      <w:r>
        <w:t>Прямым кабелем (витой парой).</w:t>
      </w:r>
    </w:p>
    <w:p w14:paraId="456464E2" w14:textId="77777777" w:rsidR="00A718B3" w:rsidRDefault="00000000">
      <w:pPr>
        <w:pStyle w:val="Compact"/>
        <w:numPr>
          <w:ilvl w:val="0"/>
          <w:numId w:val="9"/>
        </w:numPr>
      </w:pPr>
      <w:r>
        <w:t>Каким типом сетевого кабеля следует подключать коммутатор к коммутатору и почему?</w:t>
      </w:r>
    </w:p>
    <w:p w14:paraId="377EF90F" w14:textId="77777777" w:rsidR="00A718B3" w:rsidRDefault="00000000">
      <w:pPr>
        <w:pStyle w:val="FirstParagraph"/>
      </w:pPr>
      <w:r>
        <w:t>Кроссовым кабелем (для соединения одинокого оборудования используют кроссовый кабель)</w:t>
      </w:r>
    </w:p>
    <w:p w14:paraId="1D258ED1" w14:textId="77777777" w:rsidR="00A718B3" w:rsidRDefault="00000000">
      <w:pPr>
        <w:pStyle w:val="Compact"/>
        <w:numPr>
          <w:ilvl w:val="0"/>
          <w:numId w:val="10"/>
        </w:numPr>
      </w:pPr>
      <w:r>
        <w:lastRenderedPageBreak/>
        <w:t>Укажите возможные способы настройки доступа к сетевому оборудованию по паролю.</w:t>
      </w:r>
    </w:p>
    <w:p w14:paraId="44E49DA6" w14:textId="77777777" w:rsidR="00A718B3" w:rsidRDefault="00000000">
      <w:pPr>
        <w:pStyle w:val="FirstParagraph"/>
      </w:pPr>
      <w:r>
        <w:t xml:space="preserve">С помощью команды </w:t>
      </w:r>
      <w:r>
        <w:rPr>
          <w:rStyle w:val="VerbatimChar"/>
        </w:rPr>
        <w:t>password</w:t>
      </w:r>
      <w:r>
        <w:t xml:space="preserve"> или с помощью команды </w:t>
      </w:r>
      <w:r>
        <w:rPr>
          <w:rStyle w:val="VerbatimChar"/>
        </w:rPr>
        <w:t>secret</w:t>
      </w:r>
    </w:p>
    <w:p w14:paraId="1180CC37" w14:textId="77777777" w:rsidR="00A718B3" w:rsidRDefault="00000000">
      <w:pPr>
        <w:pStyle w:val="Compact"/>
        <w:numPr>
          <w:ilvl w:val="0"/>
          <w:numId w:val="11"/>
        </w:numPr>
      </w:pPr>
      <w:r>
        <w:t>Укажите возможные способы настройки удалённого доступа к сетевому оборудованию. Какой из способов предпочтительнее и почему?</w:t>
      </w:r>
    </w:p>
    <w:p w14:paraId="15270478" w14:textId="77777777" w:rsidR="00A718B3" w:rsidRDefault="00000000">
      <w:pPr>
        <w:pStyle w:val="FirstParagraph"/>
      </w:pPr>
      <w:r>
        <w:t>Через telnet или ssh. SSH обеспечивает шифрование и аутентификацию по умолчанию, в отличие от Telnet, который не предоставляет эти функции, поэтому он лучше.</w:t>
      </w:r>
      <w:bookmarkEnd w:id="51"/>
    </w:p>
    <w:sectPr w:rsidR="00A718B3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F8B0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1643D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10228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B8C4B51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CAD86E1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9E02338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B05421C4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527E10AE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2037147838">
    <w:abstractNumId w:val="0"/>
  </w:num>
  <w:num w:numId="2" w16cid:durableId="1243174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51024102">
    <w:abstractNumId w:val="1"/>
  </w:num>
  <w:num w:numId="4" w16cid:durableId="187939570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2070884348">
    <w:abstractNumId w:val="1"/>
  </w:num>
  <w:num w:numId="6" w16cid:durableId="232114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6769531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63676081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192715382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71997913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440689160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718B3"/>
    <w:rsid w:val="00A718B3"/>
    <w:rsid w:val="00BE6FCF"/>
    <w:rsid w:val="00D82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03C84F"/>
  <w15:docId w15:val="{C62CEFFB-2306-4459-854D-CDB5554CE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able of figures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D82F74"/>
    <w:pPr>
      <w:spacing w:after="100"/>
    </w:pPr>
  </w:style>
  <w:style w:type="paragraph" w:styleId="21">
    <w:name w:val="toc 2"/>
    <w:basedOn w:val="a"/>
    <w:next w:val="a"/>
    <w:autoRedefine/>
    <w:uiPriority w:val="39"/>
    <w:rsid w:val="00D82F74"/>
    <w:pPr>
      <w:spacing w:after="100"/>
      <w:ind w:left="240"/>
    </w:pPr>
  </w:style>
  <w:style w:type="paragraph" w:styleId="af1">
    <w:name w:val="table of figures"/>
    <w:basedOn w:val="a"/>
    <w:next w:val="a"/>
    <w:uiPriority w:val="99"/>
    <w:rsid w:val="00D82F74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64</Words>
  <Characters>8920</Characters>
  <Application>Microsoft Office Word</Application>
  <DocSecurity>0</DocSecurity>
  <Lines>74</Lines>
  <Paragraphs>20</Paragraphs>
  <ScaleCrop>false</ScaleCrop>
  <Company/>
  <LinksUpToDate>false</LinksUpToDate>
  <CharactersWithSpaces>10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Замбалова Дина Владимировна</dc:creator>
  <cp:keywords/>
  <cp:lastModifiedBy>dina zambalova</cp:lastModifiedBy>
  <cp:revision>3</cp:revision>
  <cp:lastPrinted>2025-02-19T16:29:00Z</cp:lastPrinted>
  <dcterms:created xsi:type="dcterms:W3CDTF">2025-02-19T16:28:00Z</dcterms:created>
  <dcterms:modified xsi:type="dcterms:W3CDTF">2025-02-19T16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варительная настройка оборудования Cisc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